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206" w:type="dxa"/>
        <w:tblInd w:w="421" w:type="dxa"/>
        <w:tblLook w:val="04A0" w:firstRow="1" w:lastRow="0" w:firstColumn="1" w:lastColumn="0" w:noHBand="0" w:noVBand="1"/>
      </w:tblPr>
      <w:tblGrid>
        <w:gridCol w:w="3402"/>
        <w:gridCol w:w="708"/>
        <w:gridCol w:w="6096"/>
      </w:tblGrid>
      <w:tr w:rsidR="00D47F55" w14:paraId="2271686B" w14:textId="77777777" w:rsidTr="00D75916">
        <w:trPr>
          <w:trHeight w:val="2000"/>
        </w:trPr>
        <w:tc>
          <w:tcPr>
            <w:tcW w:w="3402" w:type="dxa"/>
            <w:vMerge w:val="restart"/>
          </w:tcPr>
          <w:p w14:paraId="45C7C8CA" w14:textId="77777777" w:rsidR="00B160B6" w:rsidRPr="00B160B6" w:rsidRDefault="00B160B6" w:rsidP="00B160B6">
            <w:pPr>
              <w:rPr>
                <w:rFonts w:asciiTheme="minorHAnsi" w:hAnsiTheme="minorHAnsi" w:cstheme="minorHAnsi"/>
                <w:b/>
                <w:color w:val="FF0000"/>
                <w:sz w:val="14"/>
                <w:szCs w:val="12"/>
              </w:rPr>
            </w:pPr>
            <w:bookmarkStart w:id="0" w:name="_Hlk5282569"/>
            <w:r w:rsidRPr="00B160B6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u w:val="single"/>
              </w:rPr>
              <w:t>Please follow the instruction below</w:t>
            </w:r>
            <w:r w:rsidRPr="00B160B6">
              <w:rPr>
                <w:rFonts w:asciiTheme="minorHAnsi" w:hAnsiTheme="minorHAnsi" w:cstheme="minorHAnsi"/>
                <w:b/>
                <w:color w:val="FF0000"/>
                <w:sz w:val="14"/>
                <w:szCs w:val="12"/>
              </w:rPr>
              <w:t>:</w:t>
            </w:r>
          </w:p>
          <w:p w14:paraId="1C6ED097" w14:textId="6C2053F2" w:rsidR="00B160B6" w:rsidRPr="00B160B6" w:rsidRDefault="00B160B6" w:rsidP="00B160B6">
            <w:pPr>
              <w:pStyle w:val="ListParagraph"/>
              <w:numPr>
                <w:ilvl w:val="0"/>
                <w:numId w:val="2"/>
              </w:numPr>
              <w:tabs>
                <w:tab w:val="clear" w:pos="3348"/>
              </w:tabs>
              <w:spacing w:line="276" w:lineRule="auto"/>
              <w:ind w:left="567" w:hanging="283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 w:rsidRPr="00B160B6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 xml:space="preserve">Fill in the applicable sections with the selected font type (Calibri, 9,5) </w:t>
            </w:r>
          </w:p>
          <w:p w14:paraId="6244F736" w14:textId="77777777" w:rsidR="00B160B6" w:rsidRPr="00B160B6" w:rsidRDefault="00B160B6" w:rsidP="00B160B6">
            <w:pPr>
              <w:pStyle w:val="ListParagraph"/>
              <w:numPr>
                <w:ilvl w:val="0"/>
                <w:numId w:val="2"/>
              </w:numPr>
              <w:tabs>
                <w:tab w:val="clear" w:pos="3348"/>
              </w:tabs>
              <w:spacing w:line="276" w:lineRule="auto"/>
              <w:ind w:left="567" w:hanging="283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 w:rsidRPr="00B160B6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 xml:space="preserve">Return the fact sheet in word document format, </w:t>
            </w:r>
            <w:r w:rsidRPr="00B160B6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highlight w:val="yellow"/>
                <w:u w:val="single"/>
              </w:rPr>
              <w:t>no PDF</w:t>
            </w:r>
          </w:p>
          <w:p w14:paraId="0ACCC1F7" w14:textId="77777777" w:rsidR="00B160B6" w:rsidRPr="00B160B6" w:rsidRDefault="00B160B6" w:rsidP="00B160B6">
            <w:pPr>
              <w:pStyle w:val="ListParagraph"/>
              <w:numPr>
                <w:ilvl w:val="0"/>
                <w:numId w:val="2"/>
              </w:numPr>
              <w:tabs>
                <w:tab w:val="clear" w:pos="3348"/>
              </w:tabs>
              <w:spacing w:line="276" w:lineRule="auto"/>
              <w:ind w:left="567" w:hanging="283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B160B6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u w:val="single"/>
              </w:rPr>
              <w:t>Maximum length is 1 page</w:t>
            </w:r>
          </w:p>
          <w:p w14:paraId="6C39D10F" w14:textId="77777777" w:rsidR="00B160B6" w:rsidRPr="00B160B6" w:rsidRDefault="00B160B6" w:rsidP="00B160B6">
            <w:pPr>
              <w:pStyle w:val="ListParagraph"/>
              <w:numPr>
                <w:ilvl w:val="0"/>
                <w:numId w:val="2"/>
              </w:numPr>
              <w:tabs>
                <w:tab w:val="clear" w:pos="3348"/>
              </w:tabs>
              <w:spacing w:line="276" w:lineRule="auto"/>
              <w:ind w:left="567" w:hanging="283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B160B6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highlight w:val="yellow"/>
              </w:rPr>
              <w:t>Do stick with the instructions and modifications very carefully!</w:t>
            </w:r>
          </w:p>
          <w:p w14:paraId="01160C5D" w14:textId="11F45DEB" w:rsidR="00B160B6" w:rsidRPr="005D39AE" w:rsidRDefault="00B160B6" w:rsidP="00B160B6">
            <w:pPr>
              <w:pStyle w:val="ListParagraph"/>
              <w:tabs>
                <w:tab w:val="left" w:pos="284"/>
              </w:tabs>
              <w:ind w:left="142" w:hanging="142"/>
              <w:rPr>
                <w:rFonts w:asciiTheme="minorHAnsi" w:hAnsiTheme="minorHAnsi" w:cstheme="minorHAnsi"/>
                <w:i/>
                <w:color w:val="FF0000"/>
              </w:rPr>
            </w:pPr>
            <w:r w:rsidRPr="005D39AE">
              <w:rPr>
                <w:rFonts w:asciiTheme="minorHAnsi" w:hAnsiTheme="minorHAnsi" w:cstheme="minorHAnsi"/>
                <w:i/>
                <w:color w:val="FF0000"/>
              </w:rPr>
              <w:t>Information will be used on the Fulbright</w:t>
            </w:r>
            <w:r>
              <w:rPr>
                <w:rFonts w:asciiTheme="minorHAnsi" w:hAnsiTheme="minorHAnsi" w:cstheme="minorHAnsi"/>
                <w:i/>
                <w:color w:val="FF0000"/>
              </w:rPr>
              <w:t xml:space="preserve"> </w:t>
            </w:r>
            <w:r w:rsidRPr="005D39AE">
              <w:rPr>
                <w:rFonts w:asciiTheme="minorHAnsi" w:hAnsiTheme="minorHAnsi" w:cstheme="minorHAnsi"/>
                <w:i/>
                <w:color w:val="FF0000"/>
              </w:rPr>
              <w:t>Finland Foundation website, the U.S. Grantee CV Catalog and lists.</w:t>
            </w:r>
          </w:p>
          <w:p w14:paraId="61AD0C6F" w14:textId="1D001A7F" w:rsidR="00B160B6" w:rsidRPr="009C758D" w:rsidRDefault="00B160B6" w:rsidP="00647942"/>
        </w:tc>
        <w:tc>
          <w:tcPr>
            <w:tcW w:w="708" w:type="dxa"/>
            <w:vMerge w:val="restart"/>
          </w:tcPr>
          <w:p w14:paraId="46C2DD42" w14:textId="77777777" w:rsidR="00D47F55" w:rsidRPr="009C758D" w:rsidRDefault="00D47F55" w:rsidP="00647942"/>
        </w:tc>
        <w:tc>
          <w:tcPr>
            <w:tcW w:w="6096" w:type="dxa"/>
            <w:vAlign w:val="bottom"/>
          </w:tcPr>
          <w:p w14:paraId="3CAF0C23" w14:textId="270131E2" w:rsidR="00D47F55" w:rsidRDefault="00532AF3" w:rsidP="00647942">
            <w:pPr>
              <w:pStyle w:val="Heading1"/>
            </w:pPr>
            <w:r w:rsidRPr="00532AF3">
              <w:rPr>
                <w:sz w:val="48"/>
              </w:rPr>
              <w:t>Your Name Here</w:t>
            </w:r>
          </w:p>
        </w:tc>
      </w:tr>
      <w:tr w:rsidR="00D47F55" w:rsidRPr="00CF1FFE" w14:paraId="66B7B963" w14:textId="77777777" w:rsidTr="00D75916">
        <w:trPr>
          <w:trHeight w:val="1173"/>
        </w:trPr>
        <w:tc>
          <w:tcPr>
            <w:tcW w:w="3402" w:type="dxa"/>
            <w:vMerge/>
          </w:tcPr>
          <w:p w14:paraId="73BF9235" w14:textId="77777777" w:rsidR="00D47F55" w:rsidRDefault="00D47F55" w:rsidP="00647942"/>
        </w:tc>
        <w:tc>
          <w:tcPr>
            <w:tcW w:w="708" w:type="dxa"/>
            <w:vMerge/>
          </w:tcPr>
          <w:p w14:paraId="1758E415" w14:textId="77777777" w:rsidR="00D47F55" w:rsidRDefault="00D47F55" w:rsidP="00647942"/>
        </w:tc>
        <w:tc>
          <w:tcPr>
            <w:tcW w:w="6096" w:type="dxa"/>
          </w:tcPr>
          <w:p w14:paraId="7D070B5C" w14:textId="77777777" w:rsidR="00E47B0C" w:rsidRPr="008B2906" w:rsidRDefault="00E47B0C" w:rsidP="00E47B0C">
            <w:pPr>
              <w:pStyle w:val="Heading3"/>
            </w:pPr>
            <w:r>
              <w:t>CURRENT POSITION TITLE HERE</w:t>
            </w:r>
          </w:p>
          <w:p w14:paraId="70B09094" w14:textId="77777777" w:rsidR="00532AF3" w:rsidRDefault="00532AF3" w:rsidP="00647942">
            <w:pPr>
              <w:pStyle w:val="Heading4"/>
            </w:pPr>
            <w:r>
              <w:t xml:space="preserve">Grant Program </w:t>
            </w:r>
          </w:p>
          <w:p w14:paraId="3BEBF8E2" w14:textId="77777777" w:rsidR="00D47F55" w:rsidRPr="00CF1FFE" w:rsidRDefault="00D47F55" w:rsidP="00532AF3"/>
        </w:tc>
      </w:tr>
      <w:tr w:rsidR="00D47F55" w:rsidRPr="00CF1FFE" w14:paraId="3491CF63" w14:textId="77777777" w:rsidTr="00D75916">
        <w:trPr>
          <w:trHeight w:val="454"/>
        </w:trPr>
        <w:tc>
          <w:tcPr>
            <w:tcW w:w="3402" w:type="dxa"/>
            <w:vMerge/>
          </w:tcPr>
          <w:p w14:paraId="314FE927" w14:textId="77777777" w:rsidR="00D47F55" w:rsidRDefault="00D47F55" w:rsidP="00647942"/>
        </w:tc>
        <w:tc>
          <w:tcPr>
            <w:tcW w:w="708" w:type="dxa"/>
            <w:vMerge/>
          </w:tcPr>
          <w:p w14:paraId="61B03D01" w14:textId="77777777" w:rsidR="00D47F55" w:rsidRDefault="00D47F55" w:rsidP="00647942"/>
        </w:tc>
        <w:tc>
          <w:tcPr>
            <w:tcW w:w="6096" w:type="dxa"/>
          </w:tcPr>
          <w:p w14:paraId="41214646" w14:textId="77777777" w:rsidR="00D47F55" w:rsidRPr="00174B39" w:rsidRDefault="00D47F55" w:rsidP="00647942">
            <w:pPr>
              <w:pStyle w:val="Heading3"/>
            </w:pPr>
          </w:p>
        </w:tc>
      </w:tr>
      <w:tr w:rsidR="00D47F55" w:rsidRPr="00CF1FFE" w14:paraId="10E08BD4" w14:textId="77777777" w:rsidTr="00D75916">
        <w:trPr>
          <w:trHeight w:val="11224"/>
        </w:trPr>
        <w:tc>
          <w:tcPr>
            <w:tcW w:w="3402" w:type="dxa"/>
          </w:tcPr>
          <w:p w14:paraId="58CDC847" w14:textId="4339CEEC" w:rsidR="00D47F55" w:rsidRPr="00236090" w:rsidRDefault="00E47B0C" w:rsidP="00647942">
            <w:pPr>
              <w:pStyle w:val="Heading2"/>
            </w:pPr>
            <w:r>
              <w:t>TEACHING SUBJECTS</w:t>
            </w:r>
            <w:r w:rsidR="00D47F55" w:rsidRPr="00236090">
              <w:t>:</w:t>
            </w:r>
          </w:p>
          <w:p w14:paraId="69893849" w14:textId="3F2945CB" w:rsidR="00D47F55" w:rsidRPr="00236090" w:rsidRDefault="00532AF3" w:rsidP="00647942">
            <w:r>
              <w:t>Write here</w:t>
            </w:r>
          </w:p>
          <w:p w14:paraId="50414952" w14:textId="77777777" w:rsidR="00D47F55" w:rsidRPr="00236090" w:rsidRDefault="00D47F55" w:rsidP="00647942"/>
          <w:p w14:paraId="5DF9434A" w14:textId="77777777" w:rsidR="000A675F" w:rsidRPr="00236090" w:rsidRDefault="000A675F" w:rsidP="000A675F">
            <w:pPr>
              <w:pStyle w:val="Heading2"/>
            </w:pPr>
            <w:r w:rsidRPr="00236090">
              <w:t>FULBRIGHT PROJECT TITLE:</w:t>
            </w:r>
          </w:p>
          <w:p w14:paraId="3E974CBE" w14:textId="77777777" w:rsidR="000A675F" w:rsidRPr="00B160B6" w:rsidRDefault="000A675F" w:rsidP="000A675F">
            <w:pPr>
              <w:rPr>
                <w:rFonts w:asciiTheme="minorHAnsi" w:hAnsiTheme="minorHAnsi" w:cstheme="minorHAnsi"/>
              </w:rPr>
            </w:pPr>
            <w:r>
              <w:t xml:space="preserve">Write here </w:t>
            </w:r>
            <w:r w:rsidRPr="003B7B58">
              <w:rPr>
                <w:rFonts w:asciiTheme="minorHAnsi" w:hAnsiTheme="minorHAnsi" w:cstheme="minorHAnsi"/>
              </w:rPr>
              <w:t xml:space="preserve">and please note </w:t>
            </w:r>
            <w:r w:rsidRPr="00BB63E9">
              <w:rPr>
                <w:rFonts w:asciiTheme="minorHAnsi" w:hAnsiTheme="minorHAnsi" w:cstheme="minorHAnsi"/>
                <w:color w:val="FF0000"/>
              </w:rPr>
              <w:t xml:space="preserve">the </w:t>
            </w:r>
            <w:r w:rsidRPr="00B160B6">
              <w:rPr>
                <w:rFonts w:asciiTheme="minorHAnsi" w:hAnsiTheme="minorHAnsi" w:cstheme="minorHAnsi"/>
                <w:color w:val="FF0000"/>
              </w:rPr>
              <w:t>correct capitalization</w:t>
            </w:r>
            <w:r>
              <w:rPr>
                <w:rFonts w:asciiTheme="minorHAnsi" w:hAnsiTheme="minorHAnsi" w:cstheme="minorHAnsi"/>
                <w:color w:val="FF0000"/>
              </w:rPr>
              <w:t>. Max 100 characters, including spaces.</w:t>
            </w:r>
          </w:p>
          <w:p w14:paraId="4D67ED37" w14:textId="77777777" w:rsidR="000A675F" w:rsidRDefault="000A675F" w:rsidP="000A675F">
            <w:pPr>
              <w:pStyle w:val="Heading3"/>
            </w:pPr>
          </w:p>
          <w:p w14:paraId="270428CE" w14:textId="77777777" w:rsidR="000A675F" w:rsidRPr="00236090" w:rsidRDefault="000A675F" w:rsidP="000A675F">
            <w:pPr>
              <w:pStyle w:val="Heading2"/>
            </w:pPr>
            <w:r w:rsidRPr="00236090">
              <w:t xml:space="preserve">FULBRIGHT PROJECT </w:t>
            </w:r>
            <w:r>
              <w:t>DESCRIPTION</w:t>
            </w:r>
            <w:r w:rsidRPr="00236090">
              <w:t>:</w:t>
            </w:r>
          </w:p>
          <w:p w14:paraId="659E27CC" w14:textId="77777777" w:rsidR="000A675F" w:rsidRPr="003B7B58" w:rsidRDefault="000A675F" w:rsidP="000A675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escribe in </w:t>
            </w:r>
            <w:r w:rsidRPr="002E3E6A">
              <w:rPr>
                <w:rFonts w:asciiTheme="minorHAnsi" w:hAnsiTheme="minorHAnsi" w:cstheme="minorHAnsi"/>
                <w:color w:val="FF0000"/>
              </w:rPr>
              <w:t xml:space="preserve">max 70 words </w:t>
            </w:r>
            <w:r>
              <w:rPr>
                <w:rFonts w:asciiTheme="minorHAnsi" w:hAnsiTheme="minorHAnsi" w:cstheme="minorHAnsi"/>
              </w:rPr>
              <w:t xml:space="preserve">your research as you would describe it to a layman, someone who is not familiar with your field. </w:t>
            </w:r>
          </w:p>
          <w:p w14:paraId="7F69A974" w14:textId="77777777" w:rsidR="000A675F" w:rsidRDefault="000A675F" w:rsidP="000A675F"/>
          <w:p w14:paraId="1396BA02" w14:textId="77777777" w:rsidR="000A675F" w:rsidRDefault="000A675F" w:rsidP="000A675F">
            <w:pPr>
              <w:pStyle w:val="Heading2"/>
            </w:pPr>
            <w:r>
              <w:t>KEYWORDS:</w:t>
            </w:r>
          </w:p>
          <w:p w14:paraId="186AA3BD" w14:textId="0471FDA0" w:rsidR="000A675F" w:rsidRPr="00236090" w:rsidRDefault="000A675F" w:rsidP="000A675F">
            <w:r>
              <w:t xml:space="preserve">Using </w:t>
            </w:r>
            <w:r w:rsidRPr="00E67B50">
              <w:rPr>
                <w:color w:val="FF0000"/>
              </w:rPr>
              <w:t>max 4 keywords</w:t>
            </w:r>
            <w:r>
              <w:t xml:space="preserve"> of your choice, list here your expertise and academic/professional interests (e.g. Climate Change, Disinformation, Arctic, Entrepreneurship) </w:t>
            </w:r>
          </w:p>
          <w:p w14:paraId="011BABDD" w14:textId="1D9CDCD5" w:rsidR="00183C89" w:rsidRDefault="00183C89" w:rsidP="00183C89"/>
          <w:p w14:paraId="6A8CB78E" w14:textId="77777777" w:rsidR="00D47F55" w:rsidRPr="00236090" w:rsidRDefault="00D47F55" w:rsidP="00647942">
            <w:pPr>
              <w:pStyle w:val="Heading2"/>
            </w:pPr>
            <w:r w:rsidRPr="00236090">
              <w:t xml:space="preserve">HOME INSTITUTION AND DEPARTMENT </w:t>
            </w:r>
          </w:p>
          <w:p w14:paraId="336AA56B" w14:textId="77777777" w:rsidR="00D47F55" w:rsidRPr="00236090" w:rsidRDefault="00D47F55" w:rsidP="00647942">
            <w:pPr>
              <w:pStyle w:val="Heading2"/>
            </w:pPr>
            <w:r w:rsidRPr="00236090">
              <w:t>IN THE UNITED STATES:</w:t>
            </w:r>
          </w:p>
          <w:p w14:paraId="1E500876" w14:textId="79E5D288" w:rsidR="00532AF3" w:rsidRPr="00236090" w:rsidRDefault="00532AF3" w:rsidP="00532AF3">
            <w:r>
              <w:t>Write here</w:t>
            </w:r>
          </w:p>
          <w:p w14:paraId="715A7A55" w14:textId="527CF1AB" w:rsidR="00D47F55" w:rsidRPr="00236090" w:rsidRDefault="00D47F55" w:rsidP="00647942"/>
          <w:p w14:paraId="37140A10" w14:textId="77777777" w:rsidR="00D47F55" w:rsidRPr="00236090" w:rsidRDefault="00D47F55" w:rsidP="00647942">
            <w:pPr>
              <w:pStyle w:val="Heading2"/>
            </w:pPr>
            <w:r w:rsidRPr="00236090">
              <w:t xml:space="preserve">HOST INSTITUTION AND DEPARTMENT </w:t>
            </w:r>
          </w:p>
          <w:p w14:paraId="16D2D2F8" w14:textId="77777777" w:rsidR="00D47F55" w:rsidRPr="00236090" w:rsidRDefault="00D47F55" w:rsidP="00647942">
            <w:pPr>
              <w:pStyle w:val="Heading2"/>
            </w:pPr>
            <w:r w:rsidRPr="00236090">
              <w:t>IN FINLAND:</w:t>
            </w:r>
          </w:p>
          <w:p w14:paraId="4D65F9C3" w14:textId="38950606" w:rsidR="00E47B0C" w:rsidRPr="005D39AE" w:rsidRDefault="00E47B0C" w:rsidP="00E47B0C">
            <w:pPr>
              <w:rPr>
                <w:rFonts w:asciiTheme="minorHAnsi" w:hAnsiTheme="minorHAnsi" w:cstheme="minorHAnsi"/>
                <w:b/>
              </w:rPr>
            </w:pPr>
            <w:r w:rsidRPr="00764DB4">
              <w:rPr>
                <w:rFonts w:asciiTheme="minorHAnsi" w:hAnsiTheme="minorHAnsi" w:cstheme="minorHAnsi"/>
                <w:b/>
                <w:color w:val="FF0000"/>
              </w:rPr>
              <w:t xml:space="preserve">(to be filled out by </w:t>
            </w:r>
            <w:r w:rsidR="00437060">
              <w:rPr>
                <w:rFonts w:asciiTheme="minorHAnsi" w:hAnsiTheme="minorHAnsi" w:cstheme="minorHAnsi"/>
                <w:b/>
                <w:color w:val="FF0000"/>
              </w:rPr>
              <w:t xml:space="preserve">the </w:t>
            </w:r>
            <w:r w:rsidRPr="00764DB4">
              <w:rPr>
                <w:rFonts w:asciiTheme="minorHAnsi" w:hAnsiTheme="minorHAnsi" w:cstheme="minorHAnsi"/>
                <w:b/>
                <w:color w:val="FF0000"/>
              </w:rPr>
              <w:t>Fulbright Finland</w:t>
            </w:r>
            <w:r w:rsidR="00437060">
              <w:rPr>
                <w:rFonts w:asciiTheme="minorHAnsi" w:hAnsiTheme="minorHAnsi" w:cstheme="minorHAnsi"/>
                <w:b/>
                <w:color w:val="FF0000"/>
              </w:rPr>
              <w:t xml:space="preserve"> Foundation</w:t>
            </w:r>
            <w:r w:rsidRPr="00764DB4">
              <w:rPr>
                <w:rFonts w:asciiTheme="minorHAnsi" w:hAnsiTheme="minorHAnsi" w:cstheme="minorHAnsi"/>
                <w:b/>
                <w:color w:val="FF0000"/>
              </w:rPr>
              <w:t>)</w:t>
            </w:r>
          </w:p>
          <w:p w14:paraId="22AFF16D" w14:textId="77777777" w:rsidR="00D47F55" w:rsidRPr="00236090" w:rsidRDefault="00D47F55" w:rsidP="00647942"/>
          <w:p w14:paraId="52CDB41E" w14:textId="77777777" w:rsidR="00D47F55" w:rsidRPr="00236090" w:rsidRDefault="00D47F55" w:rsidP="00647942">
            <w:r w:rsidRPr="00026D21">
              <w:rPr>
                <w:rStyle w:val="Heading2Char"/>
              </w:rPr>
              <w:t>HOST/CONTACT PERSON AT THE DEPARTMENT IN FINLAND</w:t>
            </w:r>
            <w:r w:rsidRPr="00236090">
              <w:t>:</w:t>
            </w:r>
          </w:p>
          <w:p w14:paraId="419BE8A4" w14:textId="40F46E07" w:rsidR="00E47B0C" w:rsidRPr="005D39AE" w:rsidRDefault="00E47B0C" w:rsidP="00E47B0C">
            <w:pPr>
              <w:rPr>
                <w:rFonts w:asciiTheme="minorHAnsi" w:hAnsiTheme="minorHAnsi" w:cstheme="minorHAnsi"/>
                <w:b/>
              </w:rPr>
            </w:pPr>
            <w:r w:rsidRPr="00764DB4">
              <w:rPr>
                <w:rFonts w:asciiTheme="minorHAnsi" w:hAnsiTheme="minorHAnsi" w:cstheme="minorHAnsi"/>
                <w:b/>
                <w:color w:val="FF0000"/>
              </w:rPr>
              <w:t>(to be filled out by</w:t>
            </w:r>
            <w:r w:rsidR="00437060">
              <w:rPr>
                <w:rFonts w:asciiTheme="minorHAnsi" w:hAnsiTheme="minorHAnsi" w:cstheme="minorHAnsi"/>
                <w:b/>
                <w:color w:val="FF0000"/>
              </w:rPr>
              <w:t xml:space="preserve"> the</w:t>
            </w:r>
            <w:r w:rsidRPr="00764DB4">
              <w:rPr>
                <w:rFonts w:asciiTheme="minorHAnsi" w:hAnsiTheme="minorHAnsi" w:cstheme="minorHAnsi"/>
                <w:b/>
                <w:color w:val="FF0000"/>
              </w:rPr>
              <w:t xml:space="preserve"> Fulbright Finland</w:t>
            </w:r>
            <w:r w:rsidR="00437060">
              <w:rPr>
                <w:rFonts w:asciiTheme="minorHAnsi" w:hAnsiTheme="minorHAnsi" w:cstheme="minorHAnsi"/>
                <w:b/>
                <w:color w:val="FF0000"/>
              </w:rPr>
              <w:t xml:space="preserve"> Foundation</w:t>
            </w:r>
            <w:r w:rsidRPr="00764DB4">
              <w:rPr>
                <w:rFonts w:asciiTheme="minorHAnsi" w:hAnsiTheme="minorHAnsi" w:cstheme="minorHAnsi"/>
                <w:b/>
                <w:color w:val="FF0000"/>
              </w:rPr>
              <w:t>)</w:t>
            </w:r>
          </w:p>
          <w:p w14:paraId="348446F3" w14:textId="77777777" w:rsidR="00D47F55" w:rsidRPr="00236090" w:rsidRDefault="00D47F55" w:rsidP="00647942"/>
          <w:p w14:paraId="51A2A348" w14:textId="77777777" w:rsidR="00D47F55" w:rsidRPr="00236090" w:rsidRDefault="00D47F55" w:rsidP="00647942">
            <w:pPr>
              <w:pStyle w:val="Heading2"/>
            </w:pPr>
            <w:r w:rsidRPr="00236090">
              <w:t>GRANT PERIOD:</w:t>
            </w:r>
          </w:p>
          <w:p w14:paraId="3BFEA614" w14:textId="33B8E0BE" w:rsidR="00D47F55" w:rsidRDefault="00532AF3" w:rsidP="00647942">
            <w:r>
              <w:t>Month Year – Month Year</w:t>
            </w:r>
          </w:p>
          <w:p w14:paraId="4FDEBA32" w14:textId="25312DAE" w:rsidR="00B160B6" w:rsidRPr="003B7B58" w:rsidRDefault="00B160B6" w:rsidP="00B160B6">
            <w:pPr>
              <w:rPr>
                <w:rFonts w:asciiTheme="minorHAnsi" w:hAnsiTheme="minorHAnsi" w:cstheme="minorHAnsi"/>
              </w:rPr>
            </w:pPr>
            <w:r w:rsidRPr="003B7B58">
              <w:rPr>
                <w:rFonts w:asciiTheme="minorHAnsi" w:hAnsiTheme="minorHAnsi" w:cstheme="minorHAnsi"/>
              </w:rPr>
              <w:t>e.g. August 20</w:t>
            </w:r>
            <w:r w:rsidR="000A675F">
              <w:rPr>
                <w:rFonts w:asciiTheme="minorHAnsi" w:hAnsiTheme="minorHAnsi" w:cstheme="minorHAnsi"/>
              </w:rPr>
              <w:t>2</w:t>
            </w:r>
            <w:r w:rsidR="00AE4E36">
              <w:rPr>
                <w:rFonts w:asciiTheme="minorHAnsi" w:hAnsiTheme="minorHAnsi" w:cstheme="minorHAnsi"/>
              </w:rPr>
              <w:t>5</w:t>
            </w:r>
            <w:r w:rsidRPr="003B7B58">
              <w:rPr>
                <w:rFonts w:asciiTheme="minorHAnsi" w:hAnsiTheme="minorHAnsi" w:cstheme="minorHAnsi"/>
              </w:rPr>
              <w:t xml:space="preserve"> – May 20</w:t>
            </w:r>
            <w:r w:rsidR="000A675F">
              <w:rPr>
                <w:rFonts w:asciiTheme="minorHAnsi" w:hAnsiTheme="minorHAnsi" w:cstheme="minorHAnsi"/>
              </w:rPr>
              <w:t>2</w:t>
            </w:r>
            <w:r w:rsidR="00AE4E36">
              <w:rPr>
                <w:rFonts w:asciiTheme="minorHAnsi" w:hAnsiTheme="minorHAnsi" w:cstheme="minorHAnsi"/>
              </w:rPr>
              <w:t>6</w:t>
            </w:r>
          </w:p>
          <w:p w14:paraId="33361E0A" w14:textId="77777777" w:rsidR="00D47F55" w:rsidRDefault="00D47F55" w:rsidP="00647942">
            <w:pPr>
              <w:pStyle w:val="Heading2"/>
            </w:pPr>
          </w:p>
          <w:p w14:paraId="291AD268" w14:textId="77777777" w:rsidR="00AD148F" w:rsidRDefault="00AD148F" w:rsidP="00AD148F">
            <w:pPr>
              <w:pStyle w:val="Heading2"/>
            </w:pPr>
            <w:r>
              <w:t>&gt;&gt; SOCIAL MEDIA HANDLES</w:t>
            </w:r>
          </w:p>
          <w:p w14:paraId="0506AF5C" w14:textId="77777777" w:rsidR="00AD148F" w:rsidRDefault="00AD148F" w:rsidP="00AD148F">
            <w:pPr>
              <w:pStyle w:val="Heading2"/>
            </w:pPr>
            <w:r>
              <w:t>&gt;&gt; SOCIAL MEDIA HANDLES</w:t>
            </w:r>
          </w:p>
          <w:p w14:paraId="6C820C26" w14:textId="77777777" w:rsidR="00AD148F" w:rsidRDefault="00AD148F" w:rsidP="00AD148F">
            <w:pPr>
              <w:pStyle w:val="Heading2"/>
            </w:pPr>
            <w:r>
              <w:t>&gt;&gt; SOCIAL MEDIA HANDLES</w:t>
            </w:r>
          </w:p>
          <w:p w14:paraId="541902B1" w14:textId="30EAE877" w:rsidR="00AD148F" w:rsidRDefault="00AD148F" w:rsidP="00AD148F">
            <w:r>
              <w:t xml:space="preserve">List here your social media handles you wish to share publicly (e.g. </w:t>
            </w:r>
            <w:r w:rsidR="00AE4E36">
              <w:t>Instagram</w:t>
            </w:r>
            <w:r>
              <w:t xml:space="preserve"> @</w:t>
            </w:r>
            <w:r w:rsidR="00AE4E36">
              <w:t>fulbrightfinland</w:t>
            </w:r>
            <w:r>
              <w:t>)</w:t>
            </w:r>
          </w:p>
          <w:p w14:paraId="1B15234E" w14:textId="77777777" w:rsidR="00D47F55" w:rsidRPr="008B2906" w:rsidRDefault="00D47F55" w:rsidP="00647942">
            <w:pPr>
              <w:pStyle w:val="Heading2"/>
            </w:pPr>
          </w:p>
          <w:p w14:paraId="14F82E98" w14:textId="6F18977A" w:rsidR="00D47F55" w:rsidRPr="008B2906" w:rsidRDefault="00D47F55" w:rsidP="00647942">
            <w:pPr>
              <w:pStyle w:val="Heading2"/>
            </w:pPr>
            <w:r>
              <w:t xml:space="preserve">&gt;&gt; </w:t>
            </w:r>
            <w:r w:rsidR="00512C47">
              <w:t xml:space="preserve">LINK TO </w:t>
            </w:r>
            <w:r w:rsidR="00512C47" w:rsidRPr="00512C47">
              <w:t xml:space="preserve">ONLINE PROFILE </w:t>
            </w:r>
          </w:p>
          <w:p w14:paraId="10204D18" w14:textId="2247EA58" w:rsidR="00D47F55" w:rsidRPr="00CF1FFE" w:rsidRDefault="00532AF3" w:rsidP="00647942">
            <w:r>
              <w:t>Copy-paste link here</w:t>
            </w:r>
          </w:p>
        </w:tc>
        <w:tc>
          <w:tcPr>
            <w:tcW w:w="708" w:type="dxa"/>
          </w:tcPr>
          <w:p w14:paraId="423A5D52" w14:textId="77777777" w:rsidR="00D47F55" w:rsidRPr="00CF1FFE" w:rsidRDefault="00D47F55" w:rsidP="00647942"/>
        </w:tc>
        <w:tc>
          <w:tcPr>
            <w:tcW w:w="6096" w:type="dxa"/>
          </w:tcPr>
          <w:p w14:paraId="541AF731" w14:textId="77777777" w:rsidR="00D47F55" w:rsidRPr="00236090" w:rsidRDefault="00D47F55" w:rsidP="00647942">
            <w:pPr>
              <w:pStyle w:val="Heading2"/>
            </w:pPr>
            <w:r w:rsidRPr="00236090">
              <w:t>ACADEMIC TRAINING:</w:t>
            </w:r>
          </w:p>
          <w:p w14:paraId="516139B9" w14:textId="5E360C5B" w:rsidR="00B160B6" w:rsidRDefault="00B160B6" w:rsidP="00B160B6">
            <w:pPr>
              <w:pStyle w:val="ListwithEm-Dash"/>
            </w:pPr>
            <w:r>
              <w:t xml:space="preserve">write here, </w:t>
            </w:r>
            <w:r w:rsidRPr="00B160B6">
              <w:t>(degree, year, institution, country)</w:t>
            </w:r>
          </w:p>
          <w:p w14:paraId="59A53EAF" w14:textId="3A77E211" w:rsidR="00B160B6" w:rsidRDefault="00B160B6" w:rsidP="00B160B6">
            <w:pPr>
              <w:pStyle w:val="ListwithEm-Dash"/>
            </w:pPr>
            <w:r w:rsidRPr="003B7B58">
              <w:t>e.g. MBA, 2017, University of Helsinki, Finland</w:t>
            </w:r>
          </w:p>
          <w:p w14:paraId="0230C8DE" w14:textId="77777777" w:rsidR="009F3A5B" w:rsidRPr="00236090" w:rsidRDefault="009F3A5B" w:rsidP="009F3A5B">
            <w:pPr>
              <w:pStyle w:val="ListwithEm-Dash"/>
              <w:numPr>
                <w:ilvl w:val="0"/>
                <w:numId w:val="0"/>
              </w:numPr>
              <w:ind w:left="360"/>
            </w:pPr>
          </w:p>
          <w:p w14:paraId="48C9C9BF" w14:textId="77777777" w:rsidR="00D47F55" w:rsidRPr="00236090" w:rsidRDefault="00D47F55" w:rsidP="00647942">
            <w:pPr>
              <w:pStyle w:val="Heading2"/>
            </w:pPr>
            <w:r w:rsidRPr="00236090">
              <w:t>PROFESSIONAL BACKGROUND:</w:t>
            </w:r>
          </w:p>
          <w:p w14:paraId="7D2E3AF1" w14:textId="7CF5906A" w:rsidR="00B160B6" w:rsidRPr="00B160B6" w:rsidRDefault="00B160B6" w:rsidP="00B160B6">
            <w:pPr>
              <w:pStyle w:val="ListwithEm-Dash"/>
            </w:pPr>
            <w:r w:rsidRPr="00B160B6">
              <w:rPr>
                <w:iCs/>
              </w:rPr>
              <w:t>write here,</w:t>
            </w:r>
            <w:r>
              <w:t xml:space="preserve"> </w:t>
            </w:r>
            <w:r w:rsidRPr="00B160B6">
              <w:rPr>
                <w:i/>
                <w:iCs/>
              </w:rPr>
              <w:t>(title, organization/institution, city, country, date</w:t>
            </w:r>
            <w:r w:rsidRPr="00B160B6">
              <w:rPr>
                <w:i/>
                <w:iCs/>
              </w:rPr>
              <w:sym w:font="Wingdings" w:char="F0E0"/>
            </w:r>
            <w:r w:rsidRPr="00B160B6">
              <w:rPr>
                <w:i/>
                <w:iCs/>
              </w:rPr>
              <w:t xml:space="preserve"> please select only relevant ones)</w:t>
            </w:r>
          </w:p>
          <w:p w14:paraId="041CC3CE" w14:textId="6B45DE2A" w:rsidR="00532AF3" w:rsidRPr="00AE4E36" w:rsidRDefault="00B160B6" w:rsidP="00B160B6">
            <w:pPr>
              <w:pStyle w:val="ListwithEm-Dash"/>
            </w:pPr>
            <w:r w:rsidRPr="00AE4E36">
              <w:t>e.g. Assistant Professor, University of Helsinki, Helsinki, Finland, since 2012</w:t>
            </w:r>
          </w:p>
          <w:p w14:paraId="787E1652" w14:textId="77777777" w:rsidR="00D47F55" w:rsidRPr="00236090" w:rsidRDefault="00D47F55" w:rsidP="00647942"/>
          <w:p w14:paraId="182B4020" w14:textId="77777777" w:rsidR="00D47F55" w:rsidRPr="00236090" w:rsidRDefault="00D47F55" w:rsidP="00647942">
            <w:pPr>
              <w:pStyle w:val="Heading2"/>
            </w:pPr>
            <w:r w:rsidRPr="00236090">
              <w:t>SELECTED PUBLICATIONS:</w:t>
            </w:r>
          </w:p>
          <w:p w14:paraId="71A40EE9" w14:textId="788A6A60" w:rsidR="00B160B6" w:rsidRPr="00B160B6" w:rsidRDefault="00B160B6" w:rsidP="00B160B6">
            <w:pPr>
              <w:pStyle w:val="ListwithEm-Dash"/>
            </w:pPr>
            <w:r w:rsidRPr="00B160B6">
              <w:rPr>
                <w:iCs/>
              </w:rPr>
              <w:t>write here,</w:t>
            </w:r>
            <w:r>
              <w:rPr>
                <w:i/>
              </w:rPr>
              <w:t xml:space="preserve"> </w:t>
            </w:r>
            <w:r w:rsidRPr="00B160B6">
              <w:rPr>
                <w:rFonts w:asciiTheme="minorHAnsi" w:hAnsiTheme="minorHAnsi" w:cstheme="minorHAnsi"/>
                <w:i/>
              </w:rPr>
              <w:t>(writers, year, title, publication, publication number, pages</w:t>
            </w:r>
            <w:r w:rsidRPr="00B160B6">
              <w:rPr>
                <w:rFonts w:asciiTheme="minorHAnsi" w:hAnsiTheme="minorHAnsi" w:cstheme="minorHAnsi"/>
                <w:b/>
                <w:i/>
              </w:rPr>
              <w:t xml:space="preserve"> </w:t>
            </w:r>
            <w:r w:rsidRPr="003B7B58">
              <w:rPr>
                <w:b/>
              </w:rPr>
              <w:sym w:font="Wingdings" w:char="F0E0"/>
            </w:r>
            <w:r w:rsidRPr="00B160B6">
              <w:rPr>
                <w:rFonts w:asciiTheme="minorHAnsi" w:hAnsiTheme="minorHAnsi" w:cstheme="minorHAnsi"/>
                <w:b/>
                <w:i/>
              </w:rPr>
              <w:t xml:space="preserve"> please select only relevant publications)</w:t>
            </w:r>
          </w:p>
          <w:p w14:paraId="711FE573" w14:textId="0AAA870C" w:rsidR="00B160B6" w:rsidRPr="00B160B6" w:rsidRDefault="00B160B6" w:rsidP="00B160B6">
            <w:pPr>
              <w:pStyle w:val="ListwithEm-Dash"/>
            </w:pPr>
            <w:r>
              <w:t>write here</w:t>
            </w:r>
          </w:p>
          <w:p w14:paraId="0754743F" w14:textId="77777777" w:rsidR="00D47F55" w:rsidRPr="00236090" w:rsidRDefault="00D47F55" w:rsidP="00647942"/>
          <w:p w14:paraId="4DFC3960" w14:textId="77777777" w:rsidR="00D47F55" w:rsidRPr="00236090" w:rsidRDefault="00D47F55" w:rsidP="00647942">
            <w:pPr>
              <w:pStyle w:val="Heading2"/>
            </w:pPr>
            <w:r w:rsidRPr="00236090">
              <w:t>FELLOWSHIPS, HONORS, ETC.:</w:t>
            </w:r>
          </w:p>
          <w:p w14:paraId="0946C5F2" w14:textId="7793349F" w:rsidR="00B160B6" w:rsidRPr="00B160B6" w:rsidRDefault="00B160B6" w:rsidP="00B160B6">
            <w:pPr>
              <w:pStyle w:val="ListwithEm-Dash"/>
            </w:pPr>
            <w:r w:rsidRPr="00B160B6">
              <w:rPr>
                <w:iCs/>
              </w:rPr>
              <w:t>Write here,</w:t>
            </w:r>
            <w:r>
              <w:rPr>
                <w:i/>
              </w:rPr>
              <w:t xml:space="preserve"> </w:t>
            </w:r>
            <w:r w:rsidRPr="00B160B6">
              <w:rPr>
                <w:rFonts w:asciiTheme="minorHAnsi" w:hAnsiTheme="minorHAnsi" w:cstheme="minorHAnsi"/>
                <w:i/>
              </w:rPr>
              <w:t>(year name: other relevant information)</w:t>
            </w:r>
          </w:p>
          <w:p w14:paraId="61ABA4DD" w14:textId="6580C613" w:rsidR="00D47F55" w:rsidRPr="00B160B6" w:rsidRDefault="00B160B6" w:rsidP="00B160B6">
            <w:pPr>
              <w:numPr>
                <w:ilvl w:val="0"/>
                <w:numId w:val="1"/>
              </w:numPr>
              <w:tabs>
                <w:tab w:val="clear" w:pos="3348"/>
              </w:tabs>
              <w:contextualSpacing w:val="0"/>
              <w:rPr>
                <w:rFonts w:asciiTheme="minorHAnsi" w:hAnsiTheme="minorHAnsi" w:cstheme="minorHAnsi"/>
              </w:rPr>
            </w:pPr>
            <w:r w:rsidRPr="003B7B58">
              <w:rPr>
                <w:rFonts w:asciiTheme="minorHAnsi" w:hAnsiTheme="minorHAnsi" w:cstheme="minorHAnsi"/>
              </w:rPr>
              <w:t>e.g. 2017-18</w:t>
            </w:r>
            <w:r>
              <w:rPr>
                <w:rFonts w:asciiTheme="minorHAnsi" w:hAnsiTheme="minorHAnsi" w:cstheme="minorHAnsi"/>
              </w:rPr>
              <w:t>:</w:t>
            </w:r>
            <w:r w:rsidRPr="003B7B58">
              <w:rPr>
                <w:rFonts w:asciiTheme="minorHAnsi" w:hAnsiTheme="minorHAnsi" w:cstheme="minorHAnsi"/>
              </w:rPr>
              <w:t xml:space="preserve"> ASLA-Fulbright Graduate Grant Awardee</w:t>
            </w:r>
          </w:p>
        </w:tc>
      </w:tr>
      <w:bookmarkEnd w:id="0"/>
    </w:tbl>
    <w:p w14:paraId="2431973A" w14:textId="77777777" w:rsidR="0014472D" w:rsidRDefault="0014472D"/>
    <w:sectPr w:rsidR="0014472D" w:rsidSect="00D47F5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yh Geometric Slim Heavy">
    <w:panose1 w:val="02000000000000000000"/>
    <w:charset w:val="00"/>
    <w:family w:val="modern"/>
    <w:notTrueType/>
    <w:pitch w:val="variable"/>
    <w:sig w:usb0="800000AF" w:usb1="4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73160F"/>
    <w:multiLevelType w:val="hybridMultilevel"/>
    <w:tmpl w:val="AE767E5A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12A671F"/>
    <w:multiLevelType w:val="hybridMultilevel"/>
    <w:tmpl w:val="1DBAA86C"/>
    <w:lvl w:ilvl="0" w:tplc="C2723AF8">
      <w:start w:val="1"/>
      <w:numFmt w:val="bullet"/>
      <w:pStyle w:val="ListwithEm-Dash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5C165C6"/>
    <w:multiLevelType w:val="hybridMultilevel"/>
    <w:tmpl w:val="B75608C4"/>
    <w:lvl w:ilvl="0" w:tplc="F96C5CC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i w:val="0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CB3607"/>
    <w:multiLevelType w:val="hybridMultilevel"/>
    <w:tmpl w:val="9098BA06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26124485">
    <w:abstractNumId w:val="1"/>
  </w:num>
  <w:num w:numId="2" w16cid:durableId="1733234157">
    <w:abstractNumId w:val="3"/>
  </w:num>
  <w:num w:numId="3" w16cid:durableId="459803764">
    <w:abstractNumId w:val="0"/>
  </w:num>
  <w:num w:numId="4" w16cid:durableId="6962774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DM1NzM3MzUwNDZS0lEKTi0uzszPAykwrAUAmEa/OywAAAA="/>
  </w:docVars>
  <w:rsids>
    <w:rsidRoot w:val="00D47F55"/>
    <w:rsid w:val="000A675F"/>
    <w:rsid w:val="00133BA3"/>
    <w:rsid w:val="0014472D"/>
    <w:rsid w:val="00183C89"/>
    <w:rsid w:val="003A6F47"/>
    <w:rsid w:val="00437060"/>
    <w:rsid w:val="00512C47"/>
    <w:rsid w:val="00532AF3"/>
    <w:rsid w:val="00617291"/>
    <w:rsid w:val="006D3F3A"/>
    <w:rsid w:val="00884336"/>
    <w:rsid w:val="009F3A5B"/>
    <w:rsid w:val="00AA10DF"/>
    <w:rsid w:val="00AD148F"/>
    <w:rsid w:val="00AE4E36"/>
    <w:rsid w:val="00B160B6"/>
    <w:rsid w:val="00B84D4B"/>
    <w:rsid w:val="00BE67A4"/>
    <w:rsid w:val="00C4546C"/>
    <w:rsid w:val="00CD214A"/>
    <w:rsid w:val="00D47F55"/>
    <w:rsid w:val="00D75916"/>
    <w:rsid w:val="00E47B0C"/>
    <w:rsid w:val="00E560A2"/>
    <w:rsid w:val="00E72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0602190"/>
  <w15:chartTrackingRefBased/>
  <w15:docId w15:val="{7F37B182-E199-4CD2-834A-1F4C1F0D2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F55"/>
    <w:pPr>
      <w:tabs>
        <w:tab w:val="left" w:pos="3348"/>
      </w:tabs>
      <w:spacing w:after="0" w:line="240" w:lineRule="auto"/>
      <w:contextualSpacing/>
    </w:pPr>
    <w:rPr>
      <w:rFonts w:ascii="Calibri" w:eastAsia="Times New Roman" w:hAnsi="Calibri" w:cs="Calibri"/>
      <w:sz w:val="19"/>
      <w:szCs w:val="19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7F55"/>
    <w:pPr>
      <w:outlineLvl w:val="0"/>
    </w:pPr>
    <w:rPr>
      <w:rFonts w:ascii="Noyh Geometric Slim Heavy" w:hAnsi="Noyh Geometric Slim Heavy"/>
      <w:sz w:val="68"/>
      <w:szCs w:val="68"/>
    </w:rPr>
  </w:style>
  <w:style w:type="paragraph" w:styleId="Heading2">
    <w:name w:val="heading 2"/>
    <w:basedOn w:val="ListwithEm-Dash"/>
    <w:next w:val="Normal"/>
    <w:link w:val="Heading2Char"/>
    <w:uiPriority w:val="9"/>
    <w:unhideWhenUsed/>
    <w:qFormat/>
    <w:rsid w:val="00D47F55"/>
    <w:pPr>
      <w:numPr>
        <w:numId w:val="0"/>
      </w:numPr>
      <w:outlineLvl w:val="1"/>
    </w:pPr>
    <w:rPr>
      <w:rFonts w:ascii="Noyh Geometric Slim Heavy" w:hAnsi="Noyh Geometric Slim Heavy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D47F55"/>
    <w:pPr>
      <w:outlineLvl w:val="2"/>
    </w:pPr>
    <w:rPr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47F55"/>
    <w:p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7F55"/>
    <w:rPr>
      <w:rFonts w:ascii="Noyh Geometric Slim Heavy" w:eastAsia="Times New Roman" w:hAnsi="Noyh Geometric Slim Heavy" w:cs="Calibri"/>
      <w:sz w:val="68"/>
      <w:szCs w:val="6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D47F55"/>
    <w:rPr>
      <w:rFonts w:ascii="Noyh Geometric Slim Heavy" w:eastAsia="Times New Roman" w:hAnsi="Noyh Geometric Slim Heavy" w:cs="Calibri"/>
      <w:sz w:val="19"/>
      <w:szCs w:val="19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D47F55"/>
    <w:rPr>
      <w:rFonts w:ascii="Noyh Geometric Slim Heavy" w:eastAsia="Times New Roman" w:hAnsi="Noyh Geometric Slim Heavy" w:cs="Calibri"/>
      <w:sz w:val="24"/>
      <w:szCs w:val="19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D47F55"/>
    <w:rPr>
      <w:rFonts w:ascii="Calibri" w:eastAsia="Times New Roman" w:hAnsi="Calibri" w:cs="Calibri"/>
      <w:sz w:val="19"/>
      <w:szCs w:val="19"/>
      <w:lang w:val="en-GB"/>
    </w:rPr>
  </w:style>
  <w:style w:type="table" w:styleId="TableGrid">
    <w:name w:val="Table Grid"/>
    <w:basedOn w:val="TableNormal"/>
    <w:uiPriority w:val="39"/>
    <w:rsid w:val="00D47F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withEm-Dash">
    <w:name w:val="List with Em-Dash"/>
    <w:basedOn w:val="ListParagraph"/>
    <w:link w:val="ListwithEm-DashChar"/>
    <w:qFormat/>
    <w:rsid w:val="00D47F55"/>
    <w:pPr>
      <w:numPr>
        <w:numId w:val="1"/>
      </w:numPr>
    </w:pPr>
  </w:style>
  <w:style w:type="character" w:customStyle="1" w:styleId="ListwithEm-DashChar">
    <w:name w:val="List with Em-Dash Char"/>
    <w:basedOn w:val="DefaultParagraphFont"/>
    <w:link w:val="ListwithEm-Dash"/>
    <w:rsid w:val="00D47F55"/>
    <w:rPr>
      <w:rFonts w:ascii="Calibri" w:eastAsia="Times New Roman" w:hAnsi="Calibri" w:cs="Calibri"/>
      <w:sz w:val="19"/>
      <w:szCs w:val="19"/>
      <w:lang w:val="en-GB"/>
    </w:rPr>
  </w:style>
  <w:style w:type="paragraph" w:styleId="ListParagraph">
    <w:name w:val="List Paragraph"/>
    <w:basedOn w:val="Normal"/>
    <w:uiPriority w:val="34"/>
    <w:qFormat/>
    <w:rsid w:val="00D47F55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70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Mitchell</dc:creator>
  <cp:keywords/>
  <dc:description/>
  <cp:lastModifiedBy>Heidi Tiainen</cp:lastModifiedBy>
  <cp:revision>12</cp:revision>
  <dcterms:created xsi:type="dcterms:W3CDTF">2019-10-29T07:46:00Z</dcterms:created>
  <dcterms:modified xsi:type="dcterms:W3CDTF">2026-04-02T06:29:00Z</dcterms:modified>
</cp:coreProperties>
</file>